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9905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3db4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72599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